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3B8AE7" w14:textId="77777777" w:rsidR="00B1527D" w:rsidRPr="00BC317C" w:rsidRDefault="00CF6BFB" w:rsidP="00B1527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Cs/>
        </w:rPr>
      </w:pPr>
      <w:r w:rsidRPr="00BC317C">
        <w:rPr>
          <w:rFonts w:ascii="Times New Roman" w:hAnsi="Times New Roman" w:cs="Times New Roman"/>
          <w:b/>
          <w:bCs/>
        </w:rPr>
        <w:t>DİCLE ÜNİVERSİTESİ DİYARBAKIR TE</w:t>
      </w:r>
      <w:r w:rsidR="003B62F3" w:rsidRPr="00BC317C">
        <w:rPr>
          <w:rFonts w:ascii="Times New Roman" w:hAnsi="Times New Roman" w:cs="Times New Roman"/>
          <w:b/>
          <w:bCs/>
        </w:rPr>
        <w:t xml:space="preserve">KNIK BİLİMLER </w:t>
      </w:r>
      <w:r w:rsidR="003B62F3" w:rsidRPr="00BC317C">
        <w:rPr>
          <w:rFonts w:ascii="Times New Roman" w:hAnsi="Times New Roman" w:cs="Times New Roman"/>
          <w:b/>
          <w:bCs/>
          <w:iCs/>
        </w:rPr>
        <w:t xml:space="preserve">MESLEK YÜKSEKOKULU </w:t>
      </w:r>
    </w:p>
    <w:p w14:paraId="192F4CC7" w14:textId="66C4A003" w:rsidR="008A2ECC" w:rsidRPr="00BC317C" w:rsidRDefault="00B1527D" w:rsidP="00B1527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BC317C">
        <w:rPr>
          <w:rFonts w:ascii="Times New Roman" w:hAnsi="Times New Roman" w:cs="Times New Roman"/>
          <w:b/>
          <w:bCs/>
          <w:iCs/>
        </w:rPr>
        <w:t>KİMYA VE KİMYASAL İŞLEME TEKNOLOJİLERİ</w:t>
      </w:r>
      <w:r w:rsidR="007811F2" w:rsidRPr="00BC317C">
        <w:rPr>
          <w:rFonts w:ascii="Times New Roman" w:hAnsi="Times New Roman" w:cs="Times New Roman"/>
          <w:b/>
          <w:bCs/>
          <w:iCs/>
        </w:rPr>
        <w:t xml:space="preserve"> </w:t>
      </w:r>
      <w:r w:rsidR="00064F7F" w:rsidRPr="00BC317C">
        <w:rPr>
          <w:rFonts w:ascii="Times New Roman" w:hAnsi="Times New Roman" w:cs="Times New Roman"/>
          <w:b/>
          <w:bCs/>
        </w:rPr>
        <w:t>BÖLÜMÜNDE</w:t>
      </w:r>
    </w:p>
    <w:p w14:paraId="3987EB71" w14:textId="4A32C87F" w:rsidR="007F0AEE" w:rsidRPr="00326F9D" w:rsidRDefault="00064F7F" w:rsidP="00326F9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BC317C">
        <w:rPr>
          <w:rFonts w:ascii="Times New Roman" w:hAnsi="Times New Roman" w:cs="Times New Roman"/>
          <w:b/>
          <w:bCs/>
        </w:rPr>
        <w:t>20</w:t>
      </w:r>
      <w:r w:rsidR="008A2ECC" w:rsidRPr="00BC317C">
        <w:rPr>
          <w:rFonts w:ascii="Times New Roman" w:hAnsi="Times New Roman" w:cs="Times New Roman"/>
          <w:b/>
          <w:bCs/>
        </w:rPr>
        <w:t>2</w:t>
      </w:r>
      <w:r w:rsidR="00B1527D" w:rsidRPr="00BC317C">
        <w:rPr>
          <w:rFonts w:ascii="Times New Roman" w:hAnsi="Times New Roman" w:cs="Times New Roman"/>
          <w:b/>
          <w:bCs/>
        </w:rPr>
        <w:t>1</w:t>
      </w:r>
      <w:r w:rsidRPr="00BC317C">
        <w:rPr>
          <w:rFonts w:ascii="Times New Roman" w:hAnsi="Times New Roman" w:cs="Times New Roman"/>
          <w:b/>
          <w:bCs/>
        </w:rPr>
        <w:t>-202</w:t>
      </w:r>
      <w:r w:rsidR="00B1527D" w:rsidRPr="00BC317C">
        <w:rPr>
          <w:rFonts w:ascii="Times New Roman" w:hAnsi="Times New Roman" w:cs="Times New Roman"/>
          <w:b/>
          <w:bCs/>
        </w:rPr>
        <w:t>2</w:t>
      </w:r>
      <w:r w:rsidR="003B62F3" w:rsidRPr="00BC317C">
        <w:rPr>
          <w:rFonts w:ascii="Times New Roman" w:hAnsi="Times New Roman" w:cs="Times New Roman"/>
          <w:b/>
          <w:bCs/>
        </w:rPr>
        <w:t xml:space="preserve"> ÖĞRETİM YILI </w:t>
      </w:r>
      <w:r w:rsidR="008A2ECC" w:rsidRPr="00BC317C">
        <w:rPr>
          <w:rFonts w:ascii="Times New Roman" w:hAnsi="Times New Roman" w:cs="Times New Roman"/>
          <w:b/>
          <w:bCs/>
        </w:rPr>
        <w:t>1</w:t>
      </w:r>
      <w:r w:rsidR="003B62F3" w:rsidRPr="00BC317C">
        <w:rPr>
          <w:rFonts w:ascii="Times New Roman" w:hAnsi="Times New Roman" w:cs="Times New Roman"/>
          <w:b/>
          <w:bCs/>
        </w:rPr>
        <w:t>. YARIYILINDA OKUTULACAK 1. Ö</w:t>
      </w:r>
      <w:r w:rsidR="00A57265" w:rsidRPr="00BC317C">
        <w:rPr>
          <w:rFonts w:ascii="Times New Roman" w:hAnsi="Times New Roman" w:cs="Times New Roman"/>
          <w:b/>
          <w:bCs/>
        </w:rPr>
        <w:t>Ğ</w:t>
      </w:r>
      <w:r w:rsidR="003B62F3" w:rsidRPr="00BC317C">
        <w:rPr>
          <w:rFonts w:ascii="Times New Roman" w:hAnsi="Times New Roman" w:cs="Times New Roman"/>
          <w:b/>
          <w:bCs/>
        </w:rPr>
        <w:t>RETİM DERSLERİNİN ÖĞRETİM ELEMANLARINA GÖRE DAĞILIM</w:t>
      </w:r>
      <w:r w:rsidR="00326F9D">
        <w:rPr>
          <w:rFonts w:ascii="Times New Roman" w:hAnsi="Times New Roman" w:cs="Times New Roman"/>
          <w:b/>
          <w:bCs/>
        </w:rPr>
        <w:t>I</w:t>
      </w:r>
    </w:p>
    <w:p w14:paraId="2E601CA7" w14:textId="77777777" w:rsidR="007F0AEE" w:rsidRPr="00BC317C" w:rsidRDefault="007F0AEE" w:rsidP="003B62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8"/>
          <w:szCs w:val="18"/>
        </w:rPr>
      </w:pPr>
    </w:p>
    <w:p w14:paraId="3837FAE6" w14:textId="77777777" w:rsidR="003B62F3" w:rsidRPr="00BC317C" w:rsidRDefault="003B62F3" w:rsidP="003B62F3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18"/>
          <w:szCs w:val="18"/>
        </w:rPr>
      </w:pPr>
    </w:p>
    <w:tbl>
      <w:tblPr>
        <w:tblStyle w:val="TabloKlavuzu"/>
        <w:tblW w:w="15481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1852"/>
        <w:gridCol w:w="1367"/>
        <w:gridCol w:w="1041"/>
        <w:gridCol w:w="978"/>
        <w:gridCol w:w="774"/>
        <w:gridCol w:w="1107"/>
        <w:gridCol w:w="1756"/>
        <w:gridCol w:w="326"/>
        <w:gridCol w:w="350"/>
        <w:gridCol w:w="543"/>
        <w:gridCol w:w="1276"/>
        <w:gridCol w:w="850"/>
        <w:gridCol w:w="1418"/>
        <w:gridCol w:w="1843"/>
      </w:tblGrid>
      <w:tr w:rsidR="00A03757" w:rsidRPr="00BC317C" w14:paraId="68ECB3C0" w14:textId="77777777" w:rsidTr="006A3CB1">
        <w:trPr>
          <w:trHeight w:val="384"/>
        </w:trPr>
        <w:tc>
          <w:tcPr>
            <w:tcW w:w="1852" w:type="dxa"/>
            <w:vAlign w:val="center"/>
          </w:tcPr>
          <w:p w14:paraId="56A1274A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ÖLÜM</w:t>
            </w:r>
          </w:p>
        </w:tc>
        <w:tc>
          <w:tcPr>
            <w:tcW w:w="1367" w:type="dxa"/>
            <w:vAlign w:val="center"/>
          </w:tcPr>
          <w:p w14:paraId="7F6D24A2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OGRAM</w:t>
            </w:r>
          </w:p>
        </w:tc>
        <w:tc>
          <w:tcPr>
            <w:tcW w:w="1041" w:type="dxa"/>
            <w:vAlign w:val="center"/>
          </w:tcPr>
          <w:p w14:paraId="19236A7E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EB91F30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TATÜSÜ</w:t>
            </w:r>
          </w:p>
          <w:p w14:paraId="1EEE7637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78" w:type="dxa"/>
            <w:vAlign w:val="center"/>
          </w:tcPr>
          <w:p w14:paraId="3D39E689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714DE557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ÖNEMİ</w:t>
            </w:r>
          </w:p>
          <w:p w14:paraId="5464370F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774" w:type="dxa"/>
            <w:vAlign w:val="center"/>
          </w:tcPr>
          <w:p w14:paraId="23A12F6A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INIFI</w:t>
            </w:r>
          </w:p>
        </w:tc>
        <w:tc>
          <w:tcPr>
            <w:tcW w:w="1107" w:type="dxa"/>
            <w:vAlign w:val="center"/>
          </w:tcPr>
          <w:p w14:paraId="79A4BDBC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400FD965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RSİN</w:t>
            </w:r>
          </w:p>
          <w:p w14:paraId="3B13DA86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KODU</w:t>
            </w:r>
          </w:p>
          <w:p w14:paraId="03B31090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756" w:type="dxa"/>
            <w:vAlign w:val="center"/>
          </w:tcPr>
          <w:p w14:paraId="078F1B8A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RSİN ADI</w:t>
            </w:r>
          </w:p>
        </w:tc>
        <w:tc>
          <w:tcPr>
            <w:tcW w:w="326" w:type="dxa"/>
          </w:tcPr>
          <w:p w14:paraId="18202B97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350" w:type="dxa"/>
          </w:tcPr>
          <w:p w14:paraId="25350B03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</w:t>
            </w:r>
          </w:p>
        </w:tc>
        <w:tc>
          <w:tcPr>
            <w:tcW w:w="543" w:type="dxa"/>
          </w:tcPr>
          <w:p w14:paraId="7EF42CAE" w14:textId="77777777" w:rsidR="003B62F3" w:rsidRPr="00BC317C" w:rsidRDefault="003B62F3" w:rsidP="009222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Z</w:t>
            </w:r>
            <w:r w:rsidR="009222D5"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/S</w:t>
            </w:r>
          </w:p>
          <w:p w14:paraId="7863110F" w14:textId="77777777" w:rsidR="003B62F3" w:rsidRPr="00BC317C" w:rsidRDefault="003B62F3" w:rsidP="009222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276" w:type="dxa"/>
            <w:vAlign w:val="center"/>
          </w:tcPr>
          <w:p w14:paraId="0B92646A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ĞRETİM</w:t>
            </w:r>
          </w:p>
          <w:p w14:paraId="0A22E2A5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LEMANIN</w:t>
            </w:r>
          </w:p>
          <w:p w14:paraId="775D86E4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UNVANI ADI</w:t>
            </w:r>
          </w:p>
          <w:p w14:paraId="5A0CC672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OYADI</w:t>
            </w:r>
          </w:p>
          <w:p w14:paraId="3725F9BA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850" w:type="dxa"/>
            <w:vAlign w:val="center"/>
          </w:tcPr>
          <w:p w14:paraId="46EA2724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RTAK</w:t>
            </w:r>
          </w:p>
          <w:p w14:paraId="1FEC705D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OKUTUL</w:t>
            </w:r>
          </w:p>
          <w:p w14:paraId="4C9F62EC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CAK</w:t>
            </w:r>
          </w:p>
          <w:p w14:paraId="19A2C7FC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RS</w:t>
            </w:r>
          </w:p>
          <w:p w14:paraId="14DED6A1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AĞILI</w:t>
            </w:r>
          </w:p>
          <w:p w14:paraId="43DCAE49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MI</w:t>
            </w:r>
          </w:p>
          <w:p w14:paraId="04171185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  <w:vAlign w:val="center"/>
          </w:tcPr>
          <w:p w14:paraId="0407DD7B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ÖREVLENDİRME ŞEKLİ</w:t>
            </w:r>
          </w:p>
          <w:p w14:paraId="3CC87A12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843" w:type="dxa"/>
            <w:vAlign w:val="center"/>
          </w:tcPr>
          <w:p w14:paraId="71FFDBD4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N SAAT</w:t>
            </w:r>
          </w:p>
          <w:p w14:paraId="7FA1454E" w14:textId="77777777" w:rsidR="003B62F3" w:rsidRPr="00BC317C" w:rsidRDefault="003B62F3" w:rsidP="0065063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FB253B" w:rsidRPr="00BC317C" w14:paraId="4A499FA5" w14:textId="77777777" w:rsidTr="006A3CB1">
        <w:tc>
          <w:tcPr>
            <w:tcW w:w="1852" w:type="dxa"/>
            <w:vAlign w:val="center"/>
          </w:tcPr>
          <w:p w14:paraId="5BB8B4AD" w14:textId="77777777" w:rsidR="00FB253B" w:rsidRPr="00BC317C" w:rsidRDefault="00FB253B" w:rsidP="00FB253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57F82837" w14:textId="77777777" w:rsidR="00FB253B" w:rsidRPr="00BC317C" w:rsidRDefault="00FB253B" w:rsidP="00FB253B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662B97E0" w14:textId="77777777" w:rsidR="00FB253B" w:rsidRPr="00BC317C" w:rsidRDefault="00FB253B" w:rsidP="00FB25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316E5AAC" w14:textId="6E5AC71B" w:rsidR="00FB253B" w:rsidRPr="00BC317C" w:rsidRDefault="002E36D5" w:rsidP="00FB253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71993A58" w14:textId="77777777" w:rsidR="00FB253B" w:rsidRPr="00BC317C" w:rsidRDefault="00FB253B" w:rsidP="00FB253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7" w:type="dxa"/>
          </w:tcPr>
          <w:p w14:paraId="1E603536" w14:textId="77777777" w:rsidR="00FB253B" w:rsidRPr="00BC317C" w:rsidRDefault="00FB253B" w:rsidP="00FB253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KİM 13</w:t>
            </w:r>
            <w:r w:rsidR="008A2ECC" w:rsidRPr="00BC317C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1756" w:type="dxa"/>
          </w:tcPr>
          <w:p w14:paraId="6BE61A2D" w14:textId="77777777" w:rsidR="00FB253B" w:rsidRPr="00BC317C" w:rsidRDefault="00FB253B" w:rsidP="00FB253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MATEMATİK-I</w:t>
            </w:r>
          </w:p>
        </w:tc>
        <w:tc>
          <w:tcPr>
            <w:tcW w:w="326" w:type="dxa"/>
          </w:tcPr>
          <w:p w14:paraId="75872E13" w14:textId="77777777" w:rsidR="00FB253B" w:rsidRPr="00BC317C" w:rsidRDefault="00FB253B" w:rsidP="00FB253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350" w:type="dxa"/>
          </w:tcPr>
          <w:p w14:paraId="5DFF8750" w14:textId="77777777" w:rsidR="00FB253B" w:rsidRPr="00BC317C" w:rsidRDefault="00FB253B" w:rsidP="00FB253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2EF6DE02" w14:textId="77777777" w:rsidR="00FB253B" w:rsidRPr="00BC317C" w:rsidRDefault="00FB253B" w:rsidP="00FB253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4FAFB350" w14:textId="621DE890" w:rsidR="00FB253B" w:rsidRPr="00BC317C" w:rsidRDefault="00D90ED0" w:rsidP="00FB253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 Dr. İbrahim Dolak</w:t>
            </w:r>
          </w:p>
        </w:tc>
        <w:tc>
          <w:tcPr>
            <w:tcW w:w="850" w:type="dxa"/>
          </w:tcPr>
          <w:p w14:paraId="227EF3EF" w14:textId="753C7DEF" w:rsidR="00FB253B" w:rsidRPr="00BC317C" w:rsidRDefault="00FB253B" w:rsidP="00FB253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7B60D291" w14:textId="35E05BFA" w:rsidR="00FB253B" w:rsidRPr="00BC317C" w:rsidRDefault="00D90ED0" w:rsidP="00FB253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4315B885" w14:textId="09BDAE8D" w:rsidR="006A3CB1" w:rsidRPr="00BC317C" w:rsidRDefault="006A3CB1" w:rsidP="00A711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SALI 16.50-18.15</w:t>
            </w:r>
          </w:p>
          <w:p w14:paraId="6BCD7E02" w14:textId="6257F8CD" w:rsidR="006A3CB1" w:rsidRPr="00BC317C" w:rsidRDefault="006A3CB1" w:rsidP="00A711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PRŞ 08.30-09.55</w:t>
            </w:r>
          </w:p>
          <w:p w14:paraId="63F0ACC8" w14:textId="23216C78" w:rsidR="001E25BC" w:rsidRPr="00BC317C" w:rsidRDefault="001E25BC" w:rsidP="00A711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4AFC14" w14:textId="42DEE668" w:rsidR="001E25BC" w:rsidRPr="00BC317C" w:rsidRDefault="001E25BC" w:rsidP="00A711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3</w:t>
            </w:r>
            <w:r w:rsidR="0083279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(128)</w:t>
            </w:r>
          </w:p>
          <w:p w14:paraId="230D24CD" w14:textId="37047675" w:rsidR="008A2ECC" w:rsidRPr="00BC317C" w:rsidRDefault="008A2ECC" w:rsidP="00FB253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77B10" w:rsidRPr="00BC317C" w14:paraId="4EF83222" w14:textId="77777777" w:rsidTr="006A3CB1">
        <w:tc>
          <w:tcPr>
            <w:tcW w:w="1852" w:type="dxa"/>
            <w:vAlign w:val="center"/>
          </w:tcPr>
          <w:p w14:paraId="057E4840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58A6616B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01F4191F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0C74662C" w14:textId="6BF8DAED" w:rsidR="00577B10" w:rsidRPr="00BC317C" w:rsidRDefault="002E36D5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68806A65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7" w:type="dxa"/>
          </w:tcPr>
          <w:p w14:paraId="217E8F4F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BKİM331</w:t>
            </w:r>
          </w:p>
        </w:tc>
        <w:tc>
          <w:tcPr>
            <w:tcW w:w="1756" w:type="dxa"/>
          </w:tcPr>
          <w:p w14:paraId="0F4C801A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GENEL KİMYA I</w:t>
            </w:r>
          </w:p>
        </w:tc>
        <w:tc>
          <w:tcPr>
            <w:tcW w:w="326" w:type="dxa"/>
          </w:tcPr>
          <w:p w14:paraId="04DB13FB" w14:textId="0C0AE62F" w:rsidR="00577B10" w:rsidRPr="00BC317C" w:rsidRDefault="006A3CB1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350" w:type="dxa"/>
          </w:tcPr>
          <w:p w14:paraId="639A2FF1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2D2E0D63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5AC46AD3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Nasrettin GENLİ</w:t>
            </w:r>
          </w:p>
        </w:tc>
        <w:tc>
          <w:tcPr>
            <w:tcW w:w="850" w:type="dxa"/>
          </w:tcPr>
          <w:p w14:paraId="3C431504" w14:textId="2CB84125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748A17A9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72E6B2D0" w14:textId="261E66E4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PZT 08.30-09.55</w:t>
            </w:r>
          </w:p>
          <w:p w14:paraId="70BAAD18" w14:textId="59114D30" w:rsidR="00A71144" w:rsidRPr="00BC317C" w:rsidRDefault="006A3CB1" w:rsidP="00A711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ÇRŞ 08.30-09.55</w:t>
            </w:r>
          </w:p>
          <w:p w14:paraId="07CB00FC" w14:textId="11F16F29" w:rsidR="001E25BC" w:rsidRPr="00BC317C" w:rsidRDefault="001E25BC" w:rsidP="00A7114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642206E" w14:textId="64D4E7FC" w:rsidR="001E25BC" w:rsidRPr="00BC317C" w:rsidRDefault="001E25BC" w:rsidP="00A7114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3</w:t>
            </w:r>
            <w:r w:rsidR="0083279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128)</w:t>
            </w:r>
          </w:p>
          <w:p w14:paraId="448F77EA" w14:textId="7FC9E82D" w:rsidR="00577B10" w:rsidRPr="00BC317C" w:rsidRDefault="00577B10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77B10" w:rsidRPr="00BC317C" w14:paraId="00D669C3" w14:textId="77777777" w:rsidTr="006A3CB1">
        <w:tc>
          <w:tcPr>
            <w:tcW w:w="1852" w:type="dxa"/>
            <w:vAlign w:val="center"/>
          </w:tcPr>
          <w:p w14:paraId="22A8324C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299E4F53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3955E218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2ECF7C60" w14:textId="17292750" w:rsidR="00577B10" w:rsidRPr="00BC317C" w:rsidRDefault="002E36D5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68E3378E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7" w:type="dxa"/>
          </w:tcPr>
          <w:p w14:paraId="6FD723C4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BKİM135</w:t>
            </w:r>
          </w:p>
        </w:tc>
        <w:tc>
          <w:tcPr>
            <w:tcW w:w="1756" w:type="dxa"/>
          </w:tcPr>
          <w:p w14:paraId="2B840699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GENEL KİMYA LABORATUARI I</w:t>
            </w:r>
          </w:p>
        </w:tc>
        <w:tc>
          <w:tcPr>
            <w:tcW w:w="326" w:type="dxa"/>
          </w:tcPr>
          <w:p w14:paraId="02FDE0BF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350" w:type="dxa"/>
          </w:tcPr>
          <w:p w14:paraId="60A3A599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543" w:type="dxa"/>
          </w:tcPr>
          <w:p w14:paraId="0114D0DB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169D05C0" w14:textId="5A5CD7B2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Nasrettin GENLİ</w:t>
            </w:r>
          </w:p>
          <w:p w14:paraId="36CBBAAE" w14:textId="40C57815" w:rsidR="00A71144" w:rsidRPr="00BC317C" w:rsidRDefault="00A71144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proofErr w:type="gram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.İbrahim</w:t>
            </w:r>
            <w:proofErr w:type="spellEnd"/>
            <w:proofErr w:type="gram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 xml:space="preserve"> DOLAK</w:t>
            </w:r>
          </w:p>
          <w:p w14:paraId="20F26654" w14:textId="76731AD3" w:rsidR="00577B10" w:rsidRPr="00BC317C" w:rsidRDefault="00A71144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proofErr w:type="gram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Prof</w:t>
            </w:r>
            <w:r w:rsidR="00577B10" w:rsidRPr="00BC317C">
              <w:rPr>
                <w:rFonts w:asciiTheme="majorBidi" w:hAnsiTheme="majorBidi" w:cstheme="majorBidi"/>
                <w:sz w:val="16"/>
                <w:szCs w:val="16"/>
              </w:rPr>
              <w:t>.Dr.Ersin</w:t>
            </w:r>
            <w:proofErr w:type="spellEnd"/>
            <w:proofErr w:type="gramEnd"/>
            <w:r w:rsidR="00577B10" w:rsidRPr="00BC317C">
              <w:rPr>
                <w:rFonts w:asciiTheme="majorBidi" w:hAnsiTheme="majorBidi" w:cstheme="majorBidi"/>
                <w:sz w:val="16"/>
                <w:szCs w:val="16"/>
              </w:rPr>
              <w:t xml:space="preserve"> KILINÇ</w:t>
            </w:r>
          </w:p>
          <w:p w14:paraId="0E4C5FC0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Öğr.Gö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Zehra AKMERMER</w:t>
            </w:r>
          </w:p>
        </w:tc>
        <w:tc>
          <w:tcPr>
            <w:tcW w:w="850" w:type="dxa"/>
          </w:tcPr>
          <w:p w14:paraId="2301FF90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1EB5F8FD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29218EDA" w14:textId="77777777" w:rsidR="00577B10" w:rsidRPr="00BC317C" w:rsidRDefault="006A3CB1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SALI 09.20-12.25</w:t>
            </w:r>
          </w:p>
          <w:p w14:paraId="3FB7B79D" w14:textId="77777777" w:rsidR="001E25BC" w:rsidRPr="00BC317C" w:rsidRDefault="001E25BC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61DD08C" w14:textId="56D49C17" w:rsidR="001E25BC" w:rsidRPr="00BC317C" w:rsidRDefault="001E25BC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3</w:t>
            </w:r>
            <w:r w:rsidR="0083279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128)</w:t>
            </w:r>
          </w:p>
        </w:tc>
      </w:tr>
      <w:tr w:rsidR="00577B10" w:rsidRPr="00BC317C" w14:paraId="2E503822" w14:textId="77777777" w:rsidTr="006A3CB1">
        <w:tc>
          <w:tcPr>
            <w:tcW w:w="1852" w:type="dxa"/>
            <w:vAlign w:val="center"/>
          </w:tcPr>
          <w:p w14:paraId="3CA40002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7AA11FF8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12547132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4C8747A1" w14:textId="475FAA14" w:rsidR="00577B10" w:rsidRPr="00BC317C" w:rsidRDefault="002E36D5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7CD3DBBA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7" w:type="dxa"/>
          </w:tcPr>
          <w:p w14:paraId="66A17284" w14:textId="77777777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KİM137</w:t>
            </w:r>
          </w:p>
        </w:tc>
        <w:tc>
          <w:tcPr>
            <w:tcW w:w="1756" w:type="dxa"/>
          </w:tcPr>
          <w:p w14:paraId="5AB32D35" w14:textId="77777777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GENEL FİZİK I</w:t>
            </w:r>
          </w:p>
        </w:tc>
        <w:tc>
          <w:tcPr>
            <w:tcW w:w="326" w:type="dxa"/>
          </w:tcPr>
          <w:p w14:paraId="26DA42BE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50" w:type="dxa"/>
          </w:tcPr>
          <w:p w14:paraId="1E3F2980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7827C8FF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2956D301" w14:textId="04432267" w:rsidR="00577B10" w:rsidRPr="00BC317C" w:rsidRDefault="006A3CB1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Prof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Zafer KÖYLÜ</w:t>
            </w:r>
          </w:p>
        </w:tc>
        <w:tc>
          <w:tcPr>
            <w:tcW w:w="850" w:type="dxa"/>
          </w:tcPr>
          <w:p w14:paraId="02E9844A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5384C3D4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Görevlendirme</w:t>
            </w:r>
          </w:p>
        </w:tc>
        <w:tc>
          <w:tcPr>
            <w:tcW w:w="1843" w:type="dxa"/>
          </w:tcPr>
          <w:p w14:paraId="524C24B0" w14:textId="77777777" w:rsidR="00577B10" w:rsidRPr="00BC317C" w:rsidRDefault="006A3CB1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CUMA 10.10-11.35</w:t>
            </w:r>
          </w:p>
          <w:p w14:paraId="7B117EE7" w14:textId="77777777" w:rsidR="001E25BC" w:rsidRPr="00BC317C" w:rsidRDefault="001E25BC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75977A8" w14:textId="35750DA0" w:rsidR="001E25BC" w:rsidRPr="00BC317C" w:rsidRDefault="001E25BC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3</w:t>
            </w:r>
            <w:r w:rsidR="0083279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128)</w:t>
            </w:r>
          </w:p>
        </w:tc>
      </w:tr>
      <w:tr w:rsidR="00577B10" w:rsidRPr="00BC317C" w14:paraId="3028ACBE" w14:textId="77777777" w:rsidTr="006A3CB1">
        <w:tc>
          <w:tcPr>
            <w:tcW w:w="1852" w:type="dxa"/>
            <w:vAlign w:val="center"/>
          </w:tcPr>
          <w:p w14:paraId="56862A7F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7419222D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0341029A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700D70EF" w14:textId="5C4CA0D7" w:rsidR="00577B10" w:rsidRPr="00BC317C" w:rsidRDefault="002E36D5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4EB27A5C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7" w:type="dxa"/>
          </w:tcPr>
          <w:p w14:paraId="300CFDCE" w14:textId="77777777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İNG101</w:t>
            </w:r>
          </w:p>
        </w:tc>
        <w:tc>
          <w:tcPr>
            <w:tcW w:w="1756" w:type="dxa"/>
          </w:tcPr>
          <w:p w14:paraId="7D718E44" w14:textId="77777777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YABANCI DİL I</w:t>
            </w:r>
          </w:p>
        </w:tc>
        <w:tc>
          <w:tcPr>
            <w:tcW w:w="326" w:type="dxa"/>
          </w:tcPr>
          <w:p w14:paraId="086BBD05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50" w:type="dxa"/>
          </w:tcPr>
          <w:p w14:paraId="283F151A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17194756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3FD26D42" w14:textId="77777777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Öğr</w:t>
            </w:r>
            <w:proofErr w:type="spellEnd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. Gör. KADRİYE ERANTEPLİ </w:t>
            </w:r>
          </w:p>
        </w:tc>
        <w:tc>
          <w:tcPr>
            <w:tcW w:w="850" w:type="dxa"/>
          </w:tcPr>
          <w:p w14:paraId="06B64D9A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1ACBD182" w14:textId="4BA895D3" w:rsidR="00577B10" w:rsidRPr="00BC317C" w:rsidRDefault="002E36D5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1E5DD011" w14:textId="77777777" w:rsidR="00577B10" w:rsidRPr="00BC317C" w:rsidRDefault="006A3CB1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PZT 10.10-11.35</w:t>
            </w:r>
          </w:p>
          <w:p w14:paraId="1831236C" w14:textId="6B7CCED4" w:rsidR="00207430" w:rsidRPr="00BC317C" w:rsidRDefault="00207430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ON LINE</w:t>
            </w:r>
          </w:p>
        </w:tc>
      </w:tr>
      <w:tr w:rsidR="00577B10" w:rsidRPr="00BC317C" w14:paraId="01071877" w14:textId="77777777" w:rsidTr="006A3CB1">
        <w:tc>
          <w:tcPr>
            <w:tcW w:w="1852" w:type="dxa"/>
            <w:vAlign w:val="center"/>
          </w:tcPr>
          <w:p w14:paraId="2377CBF1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45D7AB00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7DC7FFA7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7CA7B601" w14:textId="14B9F653" w:rsidR="00577B10" w:rsidRPr="00BC317C" w:rsidRDefault="002E36D5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48FE4CCF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7" w:type="dxa"/>
          </w:tcPr>
          <w:p w14:paraId="5ED57232" w14:textId="77777777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TAR101</w:t>
            </w:r>
          </w:p>
        </w:tc>
        <w:tc>
          <w:tcPr>
            <w:tcW w:w="1756" w:type="dxa"/>
          </w:tcPr>
          <w:p w14:paraId="3D8ACF91" w14:textId="77777777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AITT I</w:t>
            </w:r>
          </w:p>
        </w:tc>
        <w:tc>
          <w:tcPr>
            <w:tcW w:w="326" w:type="dxa"/>
          </w:tcPr>
          <w:p w14:paraId="1149BAA1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50" w:type="dxa"/>
          </w:tcPr>
          <w:p w14:paraId="54897ADE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393B8252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3B035E4E" w14:textId="61B04D79" w:rsidR="00577B10" w:rsidRPr="00BC317C" w:rsidRDefault="0011535F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Öğr</w:t>
            </w:r>
            <w:proofErr w:type="spellEnd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Gör.Sedat</w:t>
            </w:r>
            <w:proofErr w:type="spellEnd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IŞIK</w:t>
            </w:r>
          </w:p>
        </w:tc>
        <w:tc>
          <w:tcPr>
            <w:tcW w:w="850" w:type="dxa"/>
          </w:tcPr>
          <w:p w14:paraId="0B459A00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0831A64E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Görevlendirme</w:t>
            </w:r>
          </w:p>
        </w:tc>
        <w:tc>
          <w:tcPr>
            <w:tcW w:w="1843" w:type="dxa"/>
          </w:tcPr>
          <w:p w14:paraId="0698FC1D" w14:textId="77777777" w:rsidR="00577B10" w:rsidRPr="00BC317C" w:rsidRDefault="006A3CB1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ÇRŞ 10.10-11.35</w:t>
            </w:r>
          </w:p>
          <w:p w14:paraId="73C5A991" w14:textId="360C9996" w:rsidR="00207430" w:rsidRPr="00BC317C" w:rsidRDefault="00207430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ON LINE</w:t>
            </w:r>
          </w:p>
        </w:tc>
      </w:tr>
      <w:tr w:rsidR="00577B10" w:rsidRPr="00BC317C" w14:paraId="02E168E3" w14:textId="77777777" w:rsidTr="006A3CB1">
        <w:tc>
          <w:tcPr>
            <w:tcW w:w="1852" w:type="dxa"/>
            <w:vAlign w:val="center"/>
          </w:tcPr>
          <w:p w14:paraId="08423938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6F99BE5B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7828AA6B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4B1ECF1F" w14:textId="1E3DA9EC" w:rsidR="00577B10" w:rsidRPr="00BC317C" w:rsidRDefault="002E36D5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77FCA2AA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7" w:type="dxa"/>
          </w:tcPr>
          <w:p w14:paraId="31F93BC2" w14:textId="77777777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TUR101</w:t>
            </w:r>
          </w:p>
        </w:tc>
        <w:tc>
          <w:tcPr>
            <w:tcW w:w="1756" w:type="dxa"/>
          </w:tcPr>
          <w:p w14:paraId="41765FD0" w14:textId="77777777" w:rsidR="00577B10" w:rsidRPr="00BC317C" w:rsidRDefault="00577B10" w:rsidP="00577B10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TURK DILI I</w:t>
            </w:r>
          </w:p>
        </w:tc>
        <w:tc>
          <w:tcPr>
            <w:tcW w:w="326" w:type="dxa"/>
          </w:tcPr>
          <w:p w14:paraId="75467C56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50" w:type="dxa"/>
          </w:tcPr>
          <w:p w14:paraId="2C1CDDEA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6A7A186C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6907CCD6" w14:textId="1E450C44" w:rsidR="0011535F" w:rsidRPr="00BC317C" w:rsidRDefault="0011535F" w:rsidP="00577B10">
            <w:pPr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Öğr</w:t>
            </w:r>
            <w:proofErr w:type="spellEnd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. </w:t>
            </w:r>
            <w:proofErr w:type="spellStart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Gör.Fatih</w:t>
            </w:r>
            <w:proofErr w:type="spellEnd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 xml:space="preserve"> SANCAK</w:t>
            </w:r>
          </w:p>
        </w:tc>
        <w:tc>
          <w:tcPr>
            <w:tcW w:w="850" w:type="dxa"/>
          </w:tcPr>
          <w:p w14:paraId="6B4A1345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13D21CA1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Görevlendirme</w:t>
            </w:r>
          </w:p>
        </w:tc>
        <w:tc>
          <w:tcPr>
            <w:tcW w:w="1843" w:type="dxa"/>
          </w:tcPr>
          <w:p w14:paraId="16F5CDF0" w14:textId="77777777" w:rsidR="00577B10" w:rsidRPr="00BC317C" w:rsidRDefault="006A3CB1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PRŞ 10.10-11.35</w:t>
            </w:r>
          </w:p>
          <w:p w14:paraId="7EA108F4" w14:textId="6EEA1FEA" w:rsidR="00207430" w:rsidRPr="00BC317C" w:rsidRDefault="00207430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ON LINE</w:t>
            </w:r>
          </w:p>
        </w:tc>
      </w:tr>
      <w:tr w:rsidR="00577B10" w:rsidRPr="00BC317C" w14:paraId="20861C42" w14:textId="77777777" w:rsidTr="006A3CB1">
        <w:tc>
          <w:tcPr>
            <w:tcW w:w="1852" w:type="dxa"/>
            <w:vAlign w:val="center"/>
          </w:tcPr>
          <w:p w14:paraId="1C8183D7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2FAB8B80" w14:textId="77777777" w:rsidR="00577B10" w:rsidRPr="00BC317C" w:rsidRDefault="00577B10" w:rsidP="00577B1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6313876A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7F3EC625" w14:textId="06FA6BE6" w:rsidR="00577B10" w:rsidRPr="00BC317C" w:rsidRDefault="002E36D5" w:rsidP="00577B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26447513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7" w:type="dxa"/>
          </w:tcPr>
          <w:p w14:paraId="2B4C28A7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KİM139</w:t>
            </w:r>
          </w:p>
        </w:tc>
        <w:tc>
          <w:tcPr>
            <w:tcW w:w="1756" w:type="dxa"/>
          </w:tcPr>
          <w:p w14:paraId="23C064D6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İL İŞL TEK</w:t>
            </w:r>
          </w:p>
        </w:tc>
        <w:tc>
          <w:tcPr>
            <w:tcW w:w="326" w:type="dxa"/>
          </w:tcPr>
          <w:p w14:paraId="26E93B3D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350" w:type="dxa"/>
          </w:tcPr>
          <w:p w14:paraId="5C92504D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543" w:type="dxa"/>
          </w:tcPr>
          <w:p w14:paraId="741F7C33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76ECB5BF" w14:textId="4787A01B" w:rsidR="00577B10" w:rsidRPr="00BC317C" w:rsidRDefault="00F82CA6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Öğr.Gör</w:t>
            </w:r>
            <w:proofErr w:type="spellEnd"/>
            <w:r w:rsidRPr="00BC317C"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  <w:t>. Yunus KORKMAZ</w:t>
            </w:r>
          </w:p>
        </w:tc>
        <w:tc>
          <w:tcPr>
            <w:tcW w:w="850" w:type="dxa"/>
          </w:tcPr>
          <w:p w14:paraId="72055F16" w14:textId="77777777" w:rsidR="00577B10" w:rsidRPr="00BC317C" w:rsidRDefault="00577B10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531DD530" w14:textId="1C3FB5D1" w:rsidR="00577B10" w:rsidRPr="00BC317C" w:rsidRDefault="00F82CA6" w:rsidP="00577B1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5D8DA56C" w14:textId="77777777" w:rsidR="00577B10" w:rsidRPr="00BC317C" w:rsidRDefault="006A3CB1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PZT 13.30-15.45</w:t>
            </w:r>
          </w:p>
          <w:p w14:paraId="3A887891" w14:textId="669882D9" w:rsidR="001E25BC" w:rsidRPr="00BC317C" w:rsidRDefault="001E25BC" w:rsidP="00577B1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3</w:t>
            </w:r>
            <w:r w:rsidR="0083279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128)</w:t>
            </w:r>
          </w:p>
        </w:tc>
      </w:tr>
      <w:tr w:rsidR="006A3CB1" w:rsidRPr="00BC317C" w14:paraId="4EDBA381" w14:textId="77777777" w:rsidTr="006A3CB1">
        <w:tc>
          <w:tcPr>
            <w:tcW w:w="1852" w:type="dxa"/>
            <w:vAlign w:val="center"/>
          </w:tcPr>
          <w:p w14:paraId="063A8A29" w14:textId="597112DF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0ED30B62" w14:textId="61EDD4C5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516862D3" w14:textId="7C0868A6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2CA429A5" w14:textId="69A39566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30DE757C" w14:textId="43A755E0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1107" w:type="dxa"/>
          </w:tcPr>
          <w:p w14:paraId="614DE804" w14:textId="41C081CA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BKİM155</w:t>
            </w:r>
          </w:p>
        </w:tc>
        <w:tc>
          <w:tcPr>
            <w:tcW w:w="1756" w:type="dxa"/>
          </w:tcPr>
          <w:p w14:paraId="04CAD6B8" w14:textId="638DD0DF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FİZİKOKİMYA</w:t>
            </w:r>
          </w:p>
        </w:tc>
        <w:tc>
          <w:tcPr>
            <w:tcW w:w="326" w:type="dxa"/>
          </w:tcPr>
          <w:p w14:paraId="749C0E95" w14:textId="6A8B8C5C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350" w:type="dxa"/>
          </w:tcPr>
          <w:p w14:paraId="21E85DBF" w14:textId="461DC83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6A61265A" w14:textId="7F96B58D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2C092CDA" w14:textId="53BFDEAD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 w:themeColor="text1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Nasrettin GENLİ</w:t>
            </w:r>
          </w:p>
        </w:tc>
        <w:tc>
          <w:tcPr>
            <w:tcW w:w="850" w:type="dxa"/>
          </w:tcPr>
          <w:p w14:paraId="770A7F15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68BA4B4D" w14:textId="02CE87D1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67078F7B" w14:textId="59E835F0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PRŞ 16.00-19.05</w:t>
            </w:r>
          </w:p>
          <w:p w14:paraId="4DE7C0C8" w14:textId="4D2FC60C" w:rsidR="006A3CB1" w:rsidRPr="00BC317C" w:rsidRDefault="009F0725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3</w:t>
            </w:r>
            <w: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128)</w:t>
            </w:r>
          </w:p>
        </w:tc>
      </w:tr>
      <w:tr w:rsidR="006A3CB1" w:rsidRPr="00BC317C" w14:paraId="11894967" w14:textId="77777777" w:rsidTr="006A3CB1">
        <w:trPr>
          <w:trHeight w:val="1348"/>
        </w:trPr>
        <w:tc>
          <w:tcPr>
            <w:tcW w:w="15481" w:type="dxa"/>
            <w:gridSpan w:val="14"/>
            <w:vAlign w:val="center"/>
          </w:tcPr>
          <w:p w14:paraId="5CDED297" w14:textId="77777777" w:rsidR="00326F9D" w:rsidRPr="00BC317C" w:rsidRDefault="00326F9D" w:rsidP="00326F9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Cs/>
              </w:rPr>
            </w:pPr>
            <w:r w:rsidRPr="00BC317C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DİCLE ÜNİVERSİTESİ DİYARBAKIR TEKNIK BİLİMLER </w:t>
            </w:r>
            <w:r w:rsidRPr="00BC317C">
              <w:rPr>
                <w:rFonts w:ascii="Times New Roman" w:hAnsi="Times New Roman" w:cs="Times New Roman"/>
                <w:b/>
                <w:bCs/>
                <w:iCs/>
              </w:rPr>
              <w:t xml:space="preserve">MESLEK YÜKSEKOKULU </w:t>
            </w:r>
          </w:p>
          <w:p w14:paraId="6B41C3DE" w14:textId="77777777" w:rsidR="00326F9D" w:rsidRPr="00BC317C" w:rsidRDefault="00326F9D" w:rsidP="00326F9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C317C">
              <w:rPr>
                <w:rFonts w:ascii="Times New Roman" w:hAnsi="Times New Roman" w:cs="Times New Roman"/>
                <w:b/>
                <w:bCs/>
                <w:iCs/>
              </w:rPr>
              <w:t xml:space="preserve">KİMYA VE KİMYASAL İŞLEME TEKNOLOJİLERİ </w:t>
            </w:r>
            <w:r w:rsidRPr="00BC317C">
              <w:rPr>
                <w:rFonts w:ascii="Times New Roman" w:hAnsi="Times New Roman" w:cs="Times New Roman"/>
                <w:b/>
                <w:bCs/>
              </w:rPr>
              <w:t>BÖLÜMÜNDE</w:t>
            </w:r>
          </w:p>
          <w:p w14:paraId="550413C2" w14:textId="77777777" w:rsidR="00326F9D" w:rsidRPr="00326F9D" w:rsidRDefault="00326F9D" w:rsidP="00326F9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C317C">
              <w:rPr>
                <w:rFonts w:ascii="Times New Roman" w:hAnsi="Times New Roman" w:cs="Times New Roman"/>
                <w:b/>
                <w:bCs/>
              </w:rPr>
              <w:t>2021-2022 ÖĞRETİM YILI 1. YARIYILINDA OKUTULACAK 1. ÖĞRETİM DERSLERİNİN ÖĞRETİM ELEMANLARINA GÖRE DAĞILIM</w:t>
            </w:r>
            <w:r>
              <w:rPr>
                <w:rFonts w:ascii="Times New Roman" w:hAnsi="Times New Roman" w:cs="Times New Roman"/>
                <w:b/>
                <w:bCs/>
              </w:rPr>
              <w:t>I</w:t>
            </w:r>
          </w:p>
          <w:p w14:paraId="195CA096" w14:textId="77777777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A3CB1" w:rsidRPr="00BC317C" w14:paraId="470663C9" w14:textId="77777777" w:rsidTr="006A3CB1">
        <w:tc>
          <w:tcPr>
            <w:tcW w:w="1852" w:type="dxa"/>
            <w:vAlign w:val="center"/>
          </w:tcPr>
          <w:p w14:paraId="5AD19CA7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3673A143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0CFE6514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16786CA9" w14:textId="29483D9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Güz </w:t>
            </w:r>
          </w:p>
        </w:tc>
        <w:tc>
          <w:tcPr>
            <w:tcW w:w="774" w:type="dxa"/>
          </w:tcPr>
          <w:p w14:paraId="24ED524F" w14:textId="5932CB36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07" w:type="dxa"/>
            <w:vAlign w:val="center"/>
          </w:tcPr>
          <w:p w14:paraId="3F7B5C0B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BKİM231</w:t>
            </w:r>
          </w:p>
        </w:tc>
        <w:tc>
          <w:tcPr>
            <w:tcW w:w="1756" w:type="dxa"/>
            <w:vAlign w:val="center"/>
          </w:tcPr>
          <w:p w14:paraId="7A86E670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ANALİTİK KİMYA</w:t>
            </w:r>
          </w:p>
        </w:tc>
        <w:tc>
          <w:tcPr>
            <w:tcW w:w="326" w:type="dxa"/>
          </w:tcPr>
          <w:p w14:paraId="24434BBA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350" w:type="dxa"/>
          </w:tcPr>
          <w:p w14:paraId="44BCEDEB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1F0037ED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666E339F" w14:textId="77777777" w:rsidR="006A3CB1" w:rsidRPr="00BC317C" w:rsidRDefault="006A3CB1" w:rsidP="006A3CB1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.İbrahim</w:t>
            </w:r>
            <w:proofErr w:type="spellEnd"/>
            <w:proofErr w:type="gram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 xml:space="preserve"> DOLAK</w:t>
            </w:r>
          </w:p>
          <w:p w14:paraId="2CBF4144" w14:textId="77777777" w:rsidR="006A3CB1" w:rsidRPr="00BC317C" w:rsidRDefault="006A3CB1" w:rsidP="006A3CB1">
            <w:pPr>
              <w:spacing w:line="240" w:lineRule="atLeas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850" w:type="dxa"/>
          </w:tcPr>
          <w:p w14:paraId="403793C3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2F2C7350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6253ADF3" w14:textId="77777777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ÇRŞ 13.30-16.35</w:t>
            </w:r>
          </w:p>
          <w:p w14:paraId="575084E0" w14:textId="700E6A2B" w:rsidR="001E25BC" w:rsidRPr="00BC317C" w:rsidRDefault="001E25BC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4</w:t>
            </w:r>
            <w:r w:rsidR="009F0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 xml:space="preserve"> (127)</w:t>
            </w:r>
          </w:p>
        </w:tc>
      </w:tr>
      <w:tr w:rsidR="006A3CB1" w:rsidRPr="00BC317C" w14:paraId="05793C2D" w14:textId="77777777" w:rsidTr="006A3CB1">
        <w:tc>
          <w:tcPr>
            <w:tcW w:w="1852" w:type="dxa"/>
            <w:vAlign w:val="center"/>
          </w:tcPr>
          <w:p w14:paraId="5B2EEAC3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31F12564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0B342C0C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6B8A7D1B" w14:textId="5C8486BC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3AEE7037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07" w:type="dxa"/>
            <w:vAlign w:val="center"/>
          </w:tcPr>
          <w:p w14:paraId="6853CE1D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BKİM233</w:t>
            </w:r>
          </w:p>
        </w:tc>
        <w:tc>
          <w:tcPr>
            <w:tcW w:w="1756" w:type="dxa"/>
            <w:vAlign w:val="center"/>
          </w:tcPr>
          <w:p w14:paraId="72170A18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ANALİTİK KİMYA LAB</w:t>
            </w:r>
          </w:p>
        </w:tc>
        <w:tc>
          <w:tcPr>
            <w:tcW w:w="326" w:type="dxa"/>
          </w:tcPr>
          <w:p w14:paraId="78EB3992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350" w:type="dxa"/>
          </w:tcPr>
          <w:p w14:paraId="730C83CE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543" w:type="dxa"/>
          </w:tcPr>
          <w:p w14:paraId="42297A16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4C3D6865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İBRAHİM DOLAK,</w:t>
            </w:r>
          </w:p>
          <w:p w14:paraId="6ADAD2B1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 xml:space="preserve">.  Nasrettin GENLİ  </w:t>
            </w:r>
          </w:p>
          <w:p w14:paraId="67D1AEA2" w14:textId="4871467B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Prof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ERSİN KILINÇ</w:t>
            </w:r>
          </w:p>
        </w:tc>
        <w:tc>
          <w:tcPr>
            <w:tcW w:w="850" w:type="dxa"/>
          </w:tcPr>
          <w:p w14:paraId="72257110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216F6874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04CA7C65" w14:textId="77777777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CUMA 13.30-16.35</w:t>
            </w:r>
          </w:p>
          <w:p w14:paraId="4A06E482" w14:textId="3CC6B8D4" w:rsidR="001E25BC" w:rsidRPr="00BC317C" w:rsidRDefault="001E25BC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4</w:t>
            </w:r>
            <w:r w:rsidR="009F0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127)</w:t>
            </w:r>
          </w:p>
        </w:tc>
      </w:tr>
      <w:tr w:rsidR="006A3CB1" w:rsidRPr="00BC317C" w14:paraId="26AD7DDD" w14:textId="77777777" w:rsidTr="006A3CB1">
        <w:tc>
          <w:tcPr>
            <w:tcW w:w="1852" w:type="dxa"/>
            <w:vAlign w:val="center"/>
          </w:tcPr>
          <w:p w14:paraId="170641DF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6619D257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07A734A4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349B33AC" w14:textId="625FA320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411A1AE3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07" w:type="dxa"/>
            <w:vAlign w:val="center"/>
          </w:tcPr>
          <w:p w14:paraId="2186424B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BKİM235</w:t>
            </w:r>
          </w:p>
        </w:tc>
        <w:tc>
          <w:tcPr>
            <w:tcW w:w="1756" w:type="dxa"/>
            <w:vAlign w:val="center"/>
          </w:tcPr>
          <w:p w14:paraId="36AA0A31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ORGANİK KİMYA</w:t>
            </w:r>
          </w:p>
        </w:tc>
        <w:tc>
          <w:tcPr>
            <w:tcW w:w="326" w:type="dxa"/>
          </w:tcPr>
          <w:p w14:paraId="3455D690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350" w:type="dxa"/>
          </w:tcPr>
          <w:p w14:paraId="5C152734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328DEE60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09FEB5B7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Öğr.Gö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Zehra AKMERMER</w:t>
            </w:r>
          </w:p>
        </w:tc>
        <w:tc>
          <w:tcPr>
            <w:tcW w:w="850" w:type="dxa"/>
          </w:tcPr>
          <w:p w14:paraId="0B8DE2FC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5D49852F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2C1460D2" w14:textId="77777777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SALI 13.30-16.35</w:t>
            </w:r>
          </w:p>
          <w:p w14:paraId="68873948" w14:textId="24D313C9" w:rsidR="00207430" w:rsidRPr="00BC317C" w:rsidRDefault="00207430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ON LINE</w:t>
            </w:r>
          </w:p>
        </w:tc>
      </w:tr>
      <w:tr w:rsidR="006A3CB1" w:rsidRPr="00BC317C" w14:paraId="5D76F846" w14:textId="77777777" w:rsidTr="006A3CB1">
        <w:tc>
          <w:tcPr>
            <w:tcW w:w="1852" w:type="dxa"/>
            <w:vAlign w:val="center"/>
          </w:tcPr>
          <w:p w14:paraId="68C240AE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7F38324B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29EE5458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3726796E" w14:textId="227CAB9C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5A0D330C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07" w:type="dxa"/>
            <w:vAlign w:val="center"/>
          </w:tcPr>
          <w:p w14:paraId="476C3524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BKİM237</w:t>
            </w:r>
          </w:p>
        </w:tc>
        <w:tc>
          <w:tcPr>
            <w:tcW w:w="1756" w:type="dxa"/>
            <w:vAlign w:val="center"/>
          </w:tcPr>
          <w:p w14:paraId="1D3F817E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ORGANİK KİMYA LAB</w:t>
            </w:r>
          </w:p>
        </w:tc>
        <w:tc>
          <w:tcPr>
            <w:tcW w:w="326" w:type="dxa"/>
          </w:tcPr>
          <w:p w14:paraId="28578954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350" w:type="dxa"/>
          </w:tcPr>
          <w:p w14:paraId="413C2B17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543" w:type="dxa"/>
          </w:tcPr>
          <w:p w14:paraId="3C4DE773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13B4F54E" w14:textId="6A92457D" w:rsidR="006A3CB1" w:rsidRPr="00BC317C" w:rsidRDefault="006A3CB1" w:rsidP="006A3CB1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Prof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ERSİN KILINÇ</w:t>
            </w:r>
          </w:p>
          <w:p w14:paraId="0880BC48" w14:textId="6C31F0FA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 xml:space="preserve">.  Nasrettin GENLİ  </w:t>
            </w:r>
          </w:p>
          <w:p w14:paraId="2033729A" w14:textId="3CA9B5A0" w:rsidR="006A3CB1" w:rsidRPr="00BC317C" w:rsidRDefault="006A3CB1" w:rsidP="006A3CB1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Öğr.Gö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Zehra AKMERMER</w:t>
            </w:r>
          </w:p>
        </w:tc>
        <w:tc>
          <w:tcPr>
            <w:tcW w:w="850" w:type="dxa"/>
          </w:tcPr>
          <w:p w14:paraId="70C03970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19686012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63C6B4A4" w14:textId="77777777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PZT 13.30-16.35</w:t>
            </w:r>
          </w:p>
          <w:p w14:paraId="543A590C" w14:textId="2EAD6433" w:rsidR="001E25BC" w:rsidRPr="00BC317C" w:rsidRDefault="001E25BC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4</w:t>
            </w:r>
            <w:r w:rsidR="009F0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127)</w:t>
            </w:r>
          </w:p>
        </w:tc>
      </w:tr>
      <w:tr w:rsidR="006A3CB1" w:rsidRPr="00BC317C" w14:paraId="22A9202A" w14:textId="77777777" w:rsidTr="006A3CB1">
        <w:tc>
          <w:tcPr>
            <w:tcW w:w="1852" w:type="dxa"/>
            <w:vAlign w:val="center"/>
          </w:tcPr>
          <w:p w14:paraId="381F8A3E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2D074D2F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0C28C3B1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12E818F2" w14:textId="1967654F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6D11C5DE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07" w:type="dxa"/>
            <w:vAlign w:val="center"/>
          </w:tcPr>
          <w:p w14:paraId="5DE0BA33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BKİM241</w:t>
            </w:r>
          </w:p>
        </w:tc>
        <w:tc>
          <w:tcPr>
            <w:tcW w:w="1756" w:type="dxa"/>
            <w:vAlign w:val="center"/>
          </w:tcPr>
          <w:p w14:paraId="11542DBE" w14:textId="77777777" w:rsidR="006A3CB1" w:rsidRPr="00BC317C" w:rsidRDefault="006A3CB1" w:rsidP="006A3CB1">
            <w:pPr>
              <w:spacing w:line="240" w:lineRule="atLeast"/>
              <w:jc w:val="center"/>
              <w:rPr>
                <w:bCs/>
              </w:rPr>
            </w:pPr>
            <w:r w:rsidRPr="00BC317C">
              <w:rPr>
                <w:bCs/>
              </w:rPr>
              <w:t>ANALİZE HAZIRLAMA YÖNTEMLERİ</w:t>
            </w:r>
          </w:p>
        </w:tc>
        <w:tc>
          <w:tcPr>
            <w:tcW w:w="326" w:type="dxa"/>
          </w:tcPr>
          <w:p w14:paraId="656B851F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350" w:type="dxa"/>
          </w:tcPr>
          <w:p w14:paraId="68DEF1D1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4BEFCCEC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1B83747E" w14:textId="1D18C5B1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İBRAHİM DOLAK</w:t>
            </w:r>
          </w:p>
          <w:p w14:paraId="49954616" w14:textId="58F71F95" w:rsidR="006A3CB1" w:rsidRPr="00BC317C" w:rsidRDefault="006A3CB1" w:rsidP="006A3CB1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850" w:type="dxa"/>
          </w:tcPr>
          <w:p w14:paraId="7EAE9759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0AF13DFA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09C1D8E7" w14:textId="77777777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CUMA 16.50-19.05</w:t>
            </w:r>
          </w:p>
          <w:p w14:paraId="63E3510C" w14:textId="68C888DA" w:rsidR="002D07CB" w:rsidRPr="00BC317C" w:rsidRDefault="002D07CB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ON LINE</w:t>
            </w:r>
          </w:p>
        </w:tc>
      </w:tr>
      <w:tr w:rsidR="006A3CB1" w:rsidRPr="00BC317C" w14:paraId="2978C9A6" w14:textId="77777777" w:rsidTr="006A3CB1">
        <w:tc>
          <w:tcPr>
            <w:tcW w:w="1852" w:type="dxa"/>
            <w:vAlign w:val="center"/>
          </w:tcPr>
          <w:p w14:paraId="4D43A6D3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3763D601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0C15A6AE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35A80B2C" w14:textId="316324DF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0AC1660A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07" w:type="dxa"/>
          </w:tcPr>
          <w:p w14:paraId="387432F3" w14:textId="77777777" w:rsidR="006A3CB1" w:rsidRPr="00BC317C" w:rsidRDefault="006A3CB1" w:rsidP="006A3CB1">
            <w:pPr>
              <w:spacing w:line="240" w:lineRule="atLeast"/>
            </w:pPr>
            <w:r w:rsidRPr="00BC317C">
              <w:rPr>
                <w:rFonts w:asciiTheme="majorBidi" w:hAnsiTheme="majorBidi" w:cstheme="majorBidi"/>
                <w:sz w:val="20"/>
                <w:szCs w:val="20"/>
              </w:rPr>
              <w:t>BKİM243</w:t>
            </w:r>
          </w:p>
        </w:tc>
        <w:tc>
          <w:tcPr>
            <w:tcW w:w="1756" w:type="dxa"/>
          </w:tcPr>
          <w:p w14:paraId="5CD35949" w14:textId="77777777" w:rsidR="006A3CB1" w:rsidRPr="00BC317C" w:rsidRDefault="006A3CB1" w:rsidP="006A3CB1">
            <w:pPr>
              <w:spacing w:line="240" w:lineRule="atLeast"/>
            </w:pPr>
            <w:r w:rsidRPr="00BC317C">
              <w:rPr>
                <w:rFonts w:asciiTheme="majorBidi" w:hAnsiTheme="majorBidi" w:cstheme="majorBidi"/>
                <w:sz w:val="20"/>
                <w:szCs w:val="20"/>
              </w:rPr>
              <w:t>POLİMER KİMYASI</w:t>
            </w:r>
          </w:p>
        </w:tc>
        <w:tc>
          <w:tcPr>
            <w:tcW w:w="326" w:type="dxa"/>
          </w:tcPr>
          <w:p w14:paraId="33152A86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350" w:type="dxa"/>
          </w:tcPr>
          <w:p w14:paraId="4E0D2AD3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543" w:type="dxa"/>
          </w:tcPr>
          <w:p w14:paraId="6A30B9D1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6A55669B" w14:textId="77777777" w:rsidR="006A3CB1" w:rsidRPr="00BC317C" w:rsidRDefault="006A3CB1" w:rsidP="006A3CB1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Doç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Nasrettin GENLİ</w:t>
            </w:r>
          </w:p>
        </w:tc>
        <w:tc>
          <w:tcPr>
            <w:tcW w:w="850" w:type="dxa"/>
          </w:tcPr>
          <w:p w14:paraId="694E46C9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7AFE7E3C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717E5CEB" w14:textId="77777777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PRŞ 13.30-15.45</w:t>
            </w:r>
          </w:p>
          <w:p w14:paraId="103DAF3F" w14:textId="4CE9C16F" w:rsidR="001E25BC" w:rsidRPr="00BC317C" w:rsidRDefault="001E25BC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ED-K1-54</w:t>
            </w:r>
            <w:r w:rsidR="009F0725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(127)</w:t>
            </w:r>
          </w:p>
        </w:tc>
      </w:tr>
      <w:tr w:rsidR="006A3CB1" w:rsidRPr="00FB253B" w14:paraId="026ECA65" w14:textId="77777777" w:rsidTr="006A3CB1">
        <w:tc>
          <w:tcPr>
            <w:tcW w:w="1852" w:type="dxa"/>
            <w:vAlign w:val="center"/>
          </w:tcPr>
          <w:p w14:paraId="19DC9CE7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. Ve Kim. Tek. Böl.</w:t>
            </w:r>
          </w:p>
        </w:tc>
        <w:tc>
          <w:tcPr>
            <w:tcW w:w="1367" w:type="dxa"/>
            <w:vAlign w:val="center"/>
          </w:tcPr>
          <w:p w14:paraId="3F7C1B37" w14:textId="77777777" w:rsidR="006A3CB1" w:rsidRPr="00BC317C" w:rsidRDefault="006A3CB1" w:rsidP="006A3CB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eastAsia="Times New Roman" w:hAnsi="Times New Roman" w:cs="Times New Roman"/>
                <w:sz w:val="16"/>
                <w:szCs w:val="16"/>
              </w:rPr>
              <w:t>Kimya Programı</w:t>
            </w:r>
          </w:p>
        </w:tc>
        <w:tc>
          <w:tcPr>
            <w:tcW w:w="1041" w:type="dxa"/>
          </w:tcPr>
          <w:p w14:paraId="172CE9E5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Ön Lisans</w:t>
            </w:r>
          </w:p>
        </w:tc>
        <w:tc>
          <w:tcPr>
            <w:tcW w:w="978" w:type="dxa"/>
          </w:tcPr>
          <w:p w14:paraId="3115B2A9" w14:textId="5FB022E2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Güz</w:t>
            </w:r>
          </w:p>
        </w:tc>
        <w:tc>
          <w:tcPr>
            <w:tcW w:w="774" w:type="dxa"/>
          </w:tcPr>
          <w:p w14:paraId="2873C747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107" w:type="dxa"/>
          </w:tcPr>
          <w:p w14:paraId="7CB0A603" w14:textId="77777777" w:rsidR="006A3CB1" w:rsidRPr="00BC317C" w:rsidRDefault="006A3CB1" w:rsidP="006A3CB1">
            <w:pPr>
              <w:spacing w:line="240" w:lineRule="atLeast"/>
            </w:pPr>
            <w:r w:rsidRPr="00BC317C">
              <w:rPr>
                <w:rFonts w:asciiTheme="majorBidi" w:hAnsiTheme="majorBidi" w:cstheme="majorBidi"/>
                <w:sz w:val="20"/>
                <w:szCs w:val="20"/>
              </w:rPr>
              <w:t>BKİM245</w:t>
            </w:r>
          </w:p>
        </w:tc>
        <w:tc>
          <w:tcPr>
            <w:tcW w:w="1756" w:type="dxa"/>
          </w:tcPr>
          <w:p w14:paraId="1FDDBC46" w14:textId="77777777" w:rsidR="006A3CB1" w:rsidRPr="00BC317C" w:rsidRDefault="006A3CB1" w:rsidP="006A3CB1">
            <w:pPr>
              <w:spacing w:line="240" w:lineRule="atLeast"/>
            </w:pPr>
            <w:r w:rsidRPr="00BC317C">
              <w:rPr>
                <w:rFonts w:asciiTheme="majorBidi" w:hAnsiTheme="majorBidi" w:cstheme="majorBidi"/>
                <w:sz w:val="20"/>
                <w:szCs w:val="20"/>
              </w:rPr>
              <w:t>TOPLUMSAL HİZMET VE REHBERLİK</w:t>
            </w:r>
          </w:p>
        </w:tc>
        <w:tc>
          <w:tcPr>
            <w:tcW w:w="326" w:type="dxa"/>
          </w:tcPr>
          <w:p w14:paraId="188C9496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350" w:type="dxa"/>
          </w:tcPr>
          <w:p w14:paraId="642CF916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543" w:type="dxa"/>
          </w:tcPr>
          <w:p w14:paraId="2C5C9C7B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Z</w:t>
            </w:r>
          </w:p>
        </w:tc>
        <w:tc>
          <w:tcPr>
            <w:tcW w:w="1276" w:type="dxa"/>
          </w:tcPr>
          <w:p w14:paraId="77EBEC34" w14:textId="5325AEA1" w:rsidR="006A3CB1" w:rsidRPr="00BC317C" w:rsidRDefault="006A3CB1" w:rsidP="006A3CB1">
            <w:pPr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BC317C">
              <w:rPr>
                <w:rFonts w:asciiTheme="majorBidi" w:hAnsiTheme="majorBidi" w:cstheme="majorBidi"/>
                <w:sz w:val="16"/>
                <w:szCs w:val="16"/>
              </w:rPr>
              <w:t>Prof.Dr</w:t>
            </w:r>
            <w:proofErr w:type="spellEnd"/>
            <w:r w:rsidRPr="00BC317C">
              <w:rPr>
                <w:rFonts w:asciiTheme="majorBidi" w:hAnsiTheme="majorBidi" w:cstheme="majorBidi"/>
                <w:sz w:val="16"/>
                <w:szCs w:val="16"/>
              </w:rPr>
              <w:t>. ERSİN KILINÇ</w:t>
            </w:r>
          </w:p>
          <w:p w14:paraId="30D178B5" w14:textId="77777777" w:rsidR="006A3CB1" w:rsidRPr="00BC317C" w:rsidRDefault="006A3CB1" w:rsidP="006A3CB1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850" w:type="dxa"/>
          </w:tcPr>
          <w:p w14:paraId="6F108E4B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1418" w:type="dxa"/>
          </w:tcPr>
          <w:p w14:paraId="692FCB94" w14:textId="77777777" w:rsidR="006A3CB1" w:rsidRPr="00BC317C" w:rsidRDefault="006A3CB1" w:rsidP="006A3CB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Theme="majorBidi" w:hAnsiTheme="majorBidi" w:cstheme="majorBidi"/>
                <w:sz w:val="16"/>
                <w:szCs w:val="16"/>
              </w:rPr>
              <w:t>Birim Çalışanı</w:t>
            </w:r>
          </w:p>
        </w:tc>
        <w:tc>
          <w:tcPr>
            <w:tcW w:w="1843" w:type="dxa"/>
          </w:tcPr>
          <w:p w14:paraId="6E4A241A" w14:textId="77777777" w:rsidR="006A3CB1" w:rsidRPr="00BC317C" w:rsidRDefault="006A3CB1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PZT 16.50-18.15</w:t>
            </w:r>
          </w:p>
          <w:p w14:paraId="69A1E22D" w14:textId="2D57F262" w:rsidR="002D07CB" w:rsidRPr="00BC317C" w:rsidRDefault="002D07CB" w:rsidP="006A3CB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317C">
              <w:rPr>
                <w:rFonts w:ascii="Times New Roman" w:hAnsi="Times New Roman" w:cs="Times New Roman"/>
                <w:sz w:val="16"/>
                <w:szCs w:val="16"/>
              </w:rPr>
              <w:t>ON LINE</w:t>
            </w:r>
          </w:p>
        </w:tc>
      </w:tr>
    </w:tbl>
    <w:p w14:paraId="6F572356" w14:textId="33A80414" w:rsidR="004C111C" w:rsidRPr="00FB253B" w:rsidRDefault="004C111C" w:rsidP="005A526D">
      <w:pPr>
        <w:ind w:left="10620" w:firstLine="708"/>
        <w:rPr>
          <w:rFonts w:ascii="Times New Roman" w:hAnsi="Times New Roman" w:cs="Times New Roman"/>
          <w:sz w:val="16"/>
          <w:szCs w:val="16"/>
        </w:rPr>
      </w:pPr>
    </w:p>
    <w:sectPr w:rsidR="004C111C" w:rsidRPr="00FB253B" w:rsidSect="00C617B7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panose1 w:val="020B0604020202020204"/>
    <w:charset w:val="00"/>
    <w:family w:val="swiss"/>
    <w:notTrueType/>
    <w:pitch w:val="default"/>
    <w:sig w:usb0="00000001" w:usb1="00000000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393B0C"/>
    <w:multiLevelType w:val="hybridMultilevel"/>
    <w:tmpl w:val="96187D1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7U0NjU1Nze2MLdQ0lEKTi0uzszPAykwrAUAeOOkFywAAAA="/>
  </w:docVars>
  <w:rsids>
    <w:rsidRoot w:val="00C617B7"/>
    <w:rsid w:val="00064F7F"/>
    <w:rsid w:val="000D612C"/>
    <w:rsid w:val="0011535F"/>
    <w:rsid w:val="001353AA"/>
    <w:rsid w:val="00155960"/>
    <w:rsid w:val="001E25BC"/>
    <w:rsid w:val="00207430"/>
    <w:rsid w:val="002B4078"/>
    <w:rsid w:val="002D07CB"/>
    <w:rsid w:val="002E36D5"/>
    <w:rsid w:val="002E6842"/>
    <w:rsid w:val="00325D86"/>
    <w:rsid w:val="00326F9D"/>
    <w:rsid w:val="00334AA6"/>
    <w:rsid w:val="00380320"/>
    <w:rsid w:val="003B62F3"/>
    <w:rsid w:val="00425856"/>
    <w:rsid w:val="00475592"/>
    <w:rsid w:val="004962E8"/>
    <w:rsid w:val="004C111C"/>
    <w:rsid w:val="004E41F0"/>
    <w:rsid w:val="00551698"/>
    <w:rsid w:val="00576772"/>
    <w:rsid w:val="00577B10"/>
    <w:rsid w:val="005A526D"/>
    <w:rsid w:val="006A3CB1"/>
    <w:rsid w:val="006C046F"/>
    <w:rsid w:val="006C088B"/>
    <w:rsid w:val="00726F88"/>
    <w:rsid w:val="00751366"/>
    <w:rsid w:val="007811F2"/>
    <w:rsid w:val="00797D6E"/>
    <w:rsid w:val="007F0AEE"/>
    <w:rsid w:val="00803F74"/>
    <w:rsid w:val="00832794"/>
    <w:rsid w:val="008429ED"/>
    <w:rsid w:val="008A2ECC"/>
    <w:rsid w:val="008A60B6"/>
    <w:rsid w:val="008B3E43"/>
    <w:rsid w:val="008C4FD2"/>
    <w:rsid w:val="008D458C"/>
    <w:rsid w:val="009222D5"/>
    <w:rsid w:val="0093039F"/>
    <w:rsid w:val="009E3874"/>
    <w:rsid w:val="009F0725"/>
    <w:rsid w:val="00A03757"/>
    <w:rsid w:val="00A57265"/>
    <w:rsid w:val="00A71144"/>
    <w:rsid w:val="00A83D5D"/>
    <w:rsid w:val="00B01272"/>
    <w:rsid w:val="00B1527D"/>
    <w:rsid w:val="00B238FA"/>
    <w:rsid w:val="00B30273"/>
    <w:rsid w:val="00B67E3E"/>
    <w:rsid w:val="00BC317C"/>
    <w:rsid w:val="00BD48B3"/>
    <w:rsid w:val="00C134B0"/>
    <w:rsid w:val="00C13789"/>
    <w:rsid w:val="00C33E45"/>
    <w:rsid w:val="00C617B7"/>
    <w:rsid w:val="00CC3DEE"/>
    <w:rsid w:val="00CF6BFB"/>
    <w:rsid w:val="00D90ED0"/>
    <w:rsid w:val="00DA4EC2"/>
    <w:rsid w:val="00DA66AA"/>
    <w:rsid w:val="00E132C4"/>
    <w:rsid w:val="00E24F95"/>
    <w:rsid w:val="00E4502C"/>
    <w:rsid w:val="00E9568A"/>
    <w:rsid w:val="00F225BB"/>
    <w:rsid w:val="00F32C08"/>
    <w:rsid w:val="00F64E73"/>
    <w:rsid w:val="00F82CA6"/>
    <w:rsid w:val="00FB253B"/>
    <w:rsid w:val="00FB3BDA"/>
    <w:rsid w:val="00FE0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12DC6B"/>
  <w15:docId w15:val="{7AEF977B-33E7-4943-8968-3E5588A11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62E8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617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D90E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90ED0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DA4E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16</dc:creator>
  <cp:lastModifiedBy>Microsoft Office User</cp:lastModifiedBy>
  <cp:revision>20</cp:revision>
  <cp:lastPrinted>2021-06-25T07:49:00Z</cp:lastPrinted>
  <dcterms:created xsi:type="dcterms:W3CDTF">2021-06-25T08:11:00Z</dcterms:created>
  <dcterms:modified xsi:type="dcterms:W3CDTF">2021-10-18T11:10:00Z</dcterms:modified>
</cp:coreProperties>
</file>